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BE691" w14:textId="77777777" w:rsidR="0094797A" w:rsidRPr="008F2CED" w:rsidRDefault="007D156E" w:rsidP="00B308C4">
      <w:pPr>
        <w:pStyle w:val="Heading1"/>
        <w:rPr>
          <w:sz w:val="24"/>
          <w:szCs w:val="22"/>
        </w:rPr>
      </w:pPr>
      <w:proofErr w:type="spellStart"/>
      <w:r w:rsidRPr="008F2CED">
        <w:rPr>
          <w:sz w:val="24"/>
          <w:szCs w:val="22"/>
        </w:rPr>
        <w:t>ASCE</w:t>
      </w:r>
      <w:proofErr w:type="spellEnd"/>
      <w:r w:rsidRPr="008F2CED">
        <w:rPr>
          <w:sz w:val="24"/>
          <w:szCs w:val="22"/>
        </w:rPr>
        <w:t xml:space="preserve"> BIRMINGHAM BRANCH</w:t>
      </w:r>
    </w:p>
    <w:p w14:paraId="5D291F24" w14:textId="77777777" w:rsidR="0094797A" w:rsidRPr="008F2CED" w:rsidRDefault="0094797A" w:rsidP="00B308C4">
      <w:pPr>
        <w:jc w:val="center"/>
        <w:rPr>
          <w:b/>
          <w:sz w:val="24"/>
          <w:szCs w:val="22"/>
        </w:rPr>
      </w:pPr>
      <w:r w:rsidRPr="008F2CED">
        <w:rPr>
          <w:b/>
          <w:sz w:val="24"/>
          <w:szCs w:val="22"/>
        </w:rPr>
        <w:t>Meeting Minutes</w:t>
      </w:r>
    </w:p>
    <w:p w14:paraId="4BB77D6F" w14:textId="7A5014BB" w:rsidR="0094797A" w:rsidRPr="008F2CED" w:rsidRDefault="00CE1871" w:rsidP="00107BC2">
      <w:pPr>
        <w:jc w:val="center"/>
        <w:rPr>
          <w:b/>
          <w:sz w:val="22"/>
        </w:rPr>
      </w:pPr>
      <w:r>
        <w:rPr>
          <w:b/>
          <w:sz w:val="22"/>
        </w:rPr>
        <w:t>February</w:t>
      </w:r>
      <w:r w:rsidR="00FE5548" w:rsidRPr="008F2CED">
        <w:rPr>
          <w:b/>
          <w:sz w:val="22"/>
        </w:rPr>
        <w:t xml:space="preserve"> 20</w:t>
      </w:r>
      <w:r>
        <w:rPr>
          <w:b/>
          <w:sz w:val="22"/>
        </w:rPr>
        <w:t>20</w:t>
      </w:r>
    </w:p>
    <w:p w14:paraId="723E1486" w14:textId="77777777" w:rsidR="00A86AE3" w:rsidRDefault="00A86AE3" w:rsidP="00B308C4">
      <w:pPr>
        <w:jc w:val="both"/>
        <w:rPr>
          <w:b/>
        </w:rPr>
      </w:pPr>
    </w:p>
    <w:p w14:paraId="5953EF0D" w14:textId="20823F66" w:rsidR="0094797A" w:rsidRPr="008F2CED" w:rsidRDefault="0094797A" w:rsidP="00B308C4">
      <w:pPr>
        <w:jc w:val="both"/>
        <w:rPr>
          <w:sz w:val="22"/>
          <w:szCs w:val="22"/>
        </w:rPr>
      </w:pPr>
      <w:r w:rsidRPr="008F2CED">
        <w:rPr>
          <w:b/>
          <w:sz w:val="22"/>
          <w:szCs w:val="22"/>
        </w:rPr>
        <w:t>Location:</w:t>
      </w:r>
      <w:r w:rsidRPr="008F2CED">
        <w:rPr>
          <w:sz w:val="22"/>
          <w:szCs w:val="22"/>
        </w:rPr>
        <w:tab/>
      </w:r>
      <w:r w:rsidRPr="008F2CED">
        <w:rPr>
          <w:sz w:val="22"/>
          <w:szCs w:val="22"/>
        </w:rPr>
        <w:tab/>
      </w:r>
      <w:r w:rsidR="00CE1871" w:rsidRPr="008F2CED">
        <w:rPr>
          <w:sz w:val="22"/>
          <w:szCs w:val="22"/>
        </w:rPr>
        <w:t>Historic Cahaba Pumping Station, Birmingham, Alabama</w:t>
      </w:r>
    </w:p>
    <w:p w14:paraId="0406BCDD" w14:textId="77777777" w:rsidR="0094797A" w:rsidRPr="008F2CED" w:rsidRDefault="0094797A" w:rsidP="00B308C4">
      <w:pPr>
        <w:jc w:val="both"/>
        <w:rPr>
          <w:b/>
          <w:sz w:val="22"/>
          <w:szCs w:val="22"/>
        </w:rPr>
      </w:pPr>
    </w:p>
    <w:p w14:paraId="1188166C" w14:textId="4758591F" w:rsidR="0094797A" w:rsidRPr="008F2CED" w:rsidRDefault="0094797A" w:rsidP="00B308C4">
      <w:pPr>
        <w:jc w:val="both"/>
        <w:rPr>
          <w:sz w:val="22"/>
          <w:szCs w:val="22"/>
        </w:rPr>
      </w:pPr>
      <w:r w:rsidRPr="008F2CED">
        <w:rPr>
          <w:b/>
          <w:sz w:val="22"/>
          <w:szCs w:val="22"/>
        </w:rPr>
        <w:t>Meeting Date/Time:</w:t>
      </w:r>
      <w:r w:rsidR="00545667" w:rsidRPr="008F2CED">
        <w:rPr>
          <w:sz w:val="22"/>
          <w:szCs w:val="22"/>
        </w:rPr>
        <w:tab/>
      </w:r>
      <w:r w:rsidR="00CE1871">
        <w:rPr>
          <w:sz w:val="22"/>
          <w:szCs w:val="22"/>
        </w:rPr>
        <w:t>February</w:t>
      </w:r>
      <w:r w:rsidR="00E02AE8">
        <w:rPr>
          <w:sz w:val="22"/>
          <w:szCs w:val="22"/>
        </w:rPr>
        <w:t xml:space="preserve"> </w:t>
      </w:r>
      <w:r w:rsidR="00CE1871">
        <w:rPr>
          <w:sz w:val="22"/>
          <w:szCs w:val="22"/>
        </w:rPr>
        <w:t>6</w:t>
      </w:r>
      <w:r w:rsidR="007336AB" w:rsidRPr="008F2CED">
        <w:rPr>
          <w:sz w:val="22"/>
          <w:szCs w:val="22"/>
          <w:vertAlign w:val="superscript"/>
        </w:rPr>
        <w:t>th</w:t>
      </w:r>
      <w:r w:rsidRPr="008F2CED">
        <w:rPr>
          <w:sz w:val="22"/>
          <w:szCs w:val="22"/>
        </w:rPr>
        <w:t>,</w:t>
      </w:r>
      <w:r w:rsidR="00100094" w:rsidRPr="008F2CED">
        <w:rPr>
          <w:sz w:val="22"/>
          <w:szCs w:val="22"/>
        </w:rPr>
        <w:t xml:space="preserve"> 20</w:t>
      </w:r>
      <w:r w:rsidR="00CE1871">
        <w:rPr>
          <w:sz w:val="22"/>
          <w:szCs w:val="22"/>
        </w:rPr>
        <w:t>20</w:t>
      </w:r>
      <w:r w:rsidRPr="008F2CED">
        <w:rPr>
          <w:sz w:val="22"/>
          <w:szCs w:val="22"/>
        </w:rPr>
        <w:t xml:space="preserve"> </w:t>
      </w:r>
      <w:r w:rsidR="00CE1871">
        <w:rPr>
          <w:sz w:val="22"/>
          <w:szCs w:val="22"/>
        </w:rPr>
        <w:t>11</w:t>
      </w:r>
      <w:r w:rsidRPr="008F2CED">
        <w:rPr>
          <w:sz w:val="22"/>
          <w:szCs w:val="22"/>
        </w:rPr>
        <w:t>:</w:t>
      </w:r>
      <w:r w:rsidR="00CE1871">
        <w:rPr>
          <w:sz w:val="22"/>
          <w:szCs w:val="22"/>
        </w:rPr>
        <w:t>3</w:t>
      </w:r>
      <w:r w:rsidRPr="008F2CED">
        <w:rPr>
          <w:sz w:val="22"/>
          <w:szCs w:val="22"/>
        </w:rPr>
        <w:t>0</w:t>
      </w:r>
      <w:r w:rsidR="00657F72" w:rsidRPr="008F2CED">
        <w:rPr>
          <w:sz w:val="22"/>
          <w:szCs w:val="22"/>
        </w:rPr>
        <w:t xml:space="preserve"> </w:t>
      </w:r>
      <w:r w:rsidR="00E02AE8">
        <w:rPr>
          <w:sz w:val="22"/>
          <w:szCs w:val="22"/>
        </w:rPr>
        <w:t>AM</w:t>
      </w:r>
      <w:r w:rsidR="00657F72" w:rsidRPr="008F2CED">
        <w:rPr>
          <w:sz w:val="22"/>
          <w:szCs w:val="22"/>
        </w:rPr>
        <w:t xml:space="preserve"> to 1:</w:t>
      </w:r>
      <w:r w:rsidR="00F429DB" w:rsidRPr="008F2CED">
        <w:rPr>
          <w:sz w:val="22"/>
          <w:szCs w:val="22"/>
        </w:rPr>
        <w:t>0</w:t>
      </w:r>
      <w:r w:rsidR="00657F72" w:rsidRPr="008F2CED">
        <w:rPr>
          <w:sz w:val="22"/>
          <w:szCs w:val="22"/>
        </w:rPr>
        <w:t xml:space="preserve">0 </w:t>
      </w:r>
      <w:r w:rsidR="00E02AE8">
        <w:rPr>
          <w:sz w:val="22"/>
          <w:szCs w:val="22"/>
        </w:rPr>
        <w:t>PM</w:t>
      </w:r>
    </w:p>
    <w:p w14:paraId="2CD0E030" w14:textId="77777777" w:rsidR="0094797A" w:rsidRPr="008F2CED" w:rsidRDefault="0094797A" w:rsidP="00B308C4">
      <w:pPr>
        <w:jc w:val="both"/>
        <w:rPr>
          <w:b/>
          <w:sz w:val="22"/>
          <w:szCs w:val="22"/>
        </w:rPr>
      </w:pPr>
    </w:p>
    <w:p w14:paraId="643558B1" w14:textId="0C772DF5" w:rsidR="00E16835" w:rsidRDefault="0094797A" w:rsidP="00B308C4">
      <w:pPr>
        <w:jc w:val="both"/>
        <w:rPr>
          <w:b/>
          <w:sz w:val="22"/>
          <w:szCs w:val="22"/>
        </w:rPr>
      </w:pPr>
      <w:r w:rsidRPr="008F2CED">
        <w:rPr>
          <w:b/>
          <w:sz w:val="22"/>
          <w:szCs w:val="22"/>
        </w:rPr>
        <w:t>Attendees:</w:t>
      </w:r>
    </w:p>
    <w:p w14:paraId="532AD05E" w14:textId="77777777" w:rsidR="00AA50E5" w:rsidRPr="008F2CED" w:rsidRDefault="00AA50E5" w:rsidP="00B308C4">
      <w:pPr>
        <w:jc w:val="both"/>
        <w:rPr>
          <w:b/>
          <w:sz w:val="22"/>
          <w:szCs w:val="22"/>
        </w:rPr>
      </w:pPr>
    </w:p>
    <w:p w14:paraId="0B4E371B" w14:textId="4D6B577A" w:rsidR="00AA50E5" w:rsidRDefault="00483339" w:rsidP="00AA50E5">
      <w:pPr>
        <w:jc w:val="center"/>
        <w:rPr>
          <w:b/>
          <w:sz w:val="22"/>
        </w:rPr>
      </w:pPr>
      <w:r w:rsidRPr="00483339">
        <w:rPr>
          <w:noProof/>
        </w:rPr>
        <w:drawing>
          <wp:inline distT="0" distB="0" distL="0" distR="0" wp14:anchorId="5A725EAB" wp14:editId="42A84BA9">
            <wp:extent cx="5733415" cy="95948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95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11E57" w14:textId="77777777" w:rsidR="00AA50E5" w:rsidRDefault="00AA50E5" w:rsidP="00421A0C">
      <w:pPr>
        <w:jc w:val="both"/>
        <w:rPr>
          <w:b/>
          <w:sz w:val="22"/>
        </w:rPr>
      </w:pPr>
    </w:p>
    <w:p w14:paraId="706F48A3" w14:textId="52A4C6F2" w:rsidR="0094797A" w:rsidRPr="008F2CED" w:rsidRDefault="0094797A" w:rsidP="00421A0C">
      <w:pPr>
        <w:jc w:val="both"/>
        <w:rPr>
          <w:sz w:val="22"/>
        </w:rPr>
      </w:pPr>
      <w:r w:rsidRPr="008F2CED">
        <w:rPr>
          <w:b/>
          <w:sz w:val="22"/>
        </w:rPr>
        <w:t>Call to Order:</w:t>
      </w:r>
      <w:r w:rsidRPr="008F2CED">
        <w:rPr>
          <w:sz w:val="22"/>
        </w:rPr>
        <w:tab/>
      </w:r>
      <w:r w:rsidR="00421A0C" w:rsidRPr="008F2CED">
        <w:rPr>
          <w:sz w:val="22"/>
        </w:rPr>
        <w:tab/>
      </w:r>
      <w:r w:rsidRPr="008F2CED">
        <w:rPr>
          <w:sz w:val="22"/>
        </w:rPr>
        <w:t xml:space="preserve">The meeting was called to order by </w:t>
      </w:r>
      <w:r w:rsidR="00E02AE8">
        <w:rPr>
          <w:sz w:val="22"/>
        </w:rPr>
        <w:t>Matt Uelmen</w:t>
      </w:r>
      <w:r w:rsidRPr="008F2CED">
        <w:rPr>
          <w:sz w:val="22"/>
        </w:rPr>
        <w:t>.</w:t>
      </w:r>
    </w:p>
    <w:p w14:paraId="78428647" w14:textId="77777777" w:rsidR="00A650A9" w:rsidRPr="008F2CED" w:rsidRDefault="00A650A9" w:rsidP="008F2CED">
      <w:pPr>
        <w:ind w:left="2160" w:hanging="2160"/>
        <w:jc w:val="center"/>
        <w:rPr>
          <w:b/>
          <w:sz w:val="22"/>
        </w:rPr>
      </w:pPr>
    </w:p>
    <w:p w14:paraId="2B2655BE" w14:textId="6F89D293" w:rsidR="0094797A" w:rsidRPr="008F2CED" w:rsidRDefault="0094797A" w:rsidP="00CB7503">
      <w:pPr>
        <w:ind w:left="2160" w:hanging="2160"/>
        <w:jc w:val="both"/>
        <w:rPr>
          <w:bCs/>
          <w:sz w:val="22"/>
        </w:rPr>
      </w:pPr>
      <w:r w:rsidRPr="008F2CED">
        <w:rPr>
          <w:b/>
          <w:bCs/>
          <w:sz w:val="22"/>
        </w:rPr>
        <w:t>Meeting Minutes:</w:t>
      </w:r>
      <w:r w:rsidR="00627C99" w:rsidRPr="008F2CED">
        <w:rPr>
          <w:bCs/>
          <w:sz w:val="22"/>
        </w:rPr>
        <w:tab/>
      </w:r>
      <w:r w:rsidR="00DE13A1" w:rsidRPr="008F2CED">
        <w:rPr>
          <w:bCs/>
          <w:sz w:val="22"/>
        </w:rPr>
        <w:t xml:space="preserve">The </w:t>
      </w:r>
      <w:r w:rsidR="00E02AE8">
        <w:rPr>
          <w:bCs/>
          <w:sz w:val="22"/>
        </w:rPr>
        <w:t>December</w:t>
      </w:r>
      <w:r w:rsidR="00E16835" w:rsidRPr="008F2CED">
        <w:rPr>
          <w:bCs/>
          <w:sz w:val="22"/>
        </w:rPr>
        <w:t xml:space="preserve"> 201</w:t>
      </w:r>
      <w:r w:rsidR="005540D2" w:rsidRPr="008F2CED">
        <w:rPr>
          <w:bCs/>
          <w:sz w:val="22"/>
        </w:rPr>
        <w:t>9</w:t>
      </w:r>
      <w:r w:rsidRPr="008F2CED">
        <w:rPr>
          <w:bCs/>
          <w:sz w:val="22"/>
        </w:rPr>
        <w:t xml:space="preserve"> </w:t>
      </w:r>
      <w:r w:rsidR="00CE1871" w:rsidRPr="008F2CED">
        <w:rPr>
          <w:bCs/>
          <w:sz w:val="22"/>
        </w:rPr>
        <w:t>Meeting Minutes were supplied at the meeting for review and comment</w:t>
      </w:r>
      <w:r w:rsidR="00CE1871">
        <w:rPr>
          <w:bCs/>
          <w:sz w:val="22"/>
        </w:rPr>
        <w:t xml:space="preserve"> </w:t>
      </w:r>
      <w:r w:rsidR="00CE1871" w:rsidRPr="008F2CED">
        <w:rPr>
          <w:bCs/>
          <w:sz w:val="22"/>
        </w:rPr>
        <w:t>- the Meeting Minutes were subsequently approved.</w:t>
      </w:r>
    </w:p>
    <w:p w14:paraId="78B42EEA" w14:textId="77777777" w:rsidR="0094797A" w:rsidRPr="008F2CED" w:rsidRDefault="0094797A" w:rsidP="00B308C4">
      <w:pPr>
        <w:jc w:val="both"/>
        <w:rPr>
          <w:b/>
          <w:sz w:val="22"/>
        </w:rPr>
      </w:pPr>
    </w:p>
    <w:p w14:paraId="3378BF7E" w14:textId="15604F6F" w:rsidR="00901414" w:rsidRPr="008F2CED" w:rsidRDefault="0094797A" w:rsidP="00B308C4">
      <w:pPr>
        <w:ind w:left="2160" w:hanging="2160"/>
        <w:jc w:val="both"/>
        <w:rPr>
          <w:bCs/>
          <w:sz w:val="22"/>
        </w:rPr>
      </w:pPr>
      <w:r w:rsidRPr="008F2CED">
        <w:rPr>
          <w:b/>
          <w:bCs/>
          <w:sz w:val="22"/>
        </w:rPr>
        <w:t>Treasurer’s Report:</w:t>
      </w:r>
      <w:r w:rsidRPr="008F2CED">
        <w:rPr>
          <w:bCs/>
          <w:sz w:val="22"/>
        </w:rPr>
        <w:tab/>
        <w:t xml:space="preserve">The </w:t>
      </w:r>
      <w:r w:rsidR="00E02AE8">
        <w:rPr>
          <w:bCs/>
          <w:sz w:val="22"/>
        </w:rPr>
        <w:t>December</w:t>
      </w:r>
      <w:r w:rsidR="007336AB" w:rsidRPr="008F2CED">
        <w:rPr>
          <w:bCs/>
          <w:sz w:val="22"/>
        </w:rPr>
        <w:t xml:space="preserve"> </w:t>
      </w:r>
      <w:r w:rsidR="00E16835" w:rsidRPr="008F2CED">
        <w:rPr>
          <w:bCs/>
          <w:sz w:val="22"/>
        </w:rPr>
        <w:t>201</w:t>
      </w:r>
      <w:r w:rsidR="005540D2" w:rsidRPr="008F2CED">
        <w:rPr>
          <w:bCs/>
          <w:sz w:val="22"/>
        </w:rPr>
        <w:t>9</w:t>
      </w:r>
      <w:r w:rsidR="00CB7503" w:rsidRPr="008F2CED">
        <w:rPr>
          <w:bCs/>
          <w:sz w:val="22"/>
        </w:rPr>
        <w:t xml:space="preserve"> </w:t>
      </w:r>
      <w:r w:rsidRPr="008F2CED">
        <w:rPr>
          <w:bCs/>
          <w:sz w:val="22"/>
        </w:rPr>
        <w:t>Treasurer’s Report</w:t>
      </w:r>
      <w:r w:rsidR="00A976BA" w:rsidRPr="008F2CED">
        <w:rPr>
          <w:bCs/>
          <w:sz w:val="22"/>
        </w:rPr>
        <w:t xml:space="preserve"> </w:t>
      </w:r>
      <w:r w:rsidR="00657F72" w:rsidRPr="008F2CED">
        <w:rPr>
          <w:bCs/>
          <w:sz w:val="22"/>
        </w:rPr>
        <w:t>was</w:t>
      </w:r>
      <w:r w:rsidR="00157CFB" w:rsidRPr="008F2CED">
        <w:rPr>
          <w:bCs/>
          <w:sz w:val="22"/>
        </w:rPr>
        <w:t xml:space="preserve"> </w:t>
      </w:r>
      <w:r w:rsidR="00E02AE8">
        <w:rPr>
          <w:bCs/>
          <w:sz w:val="22"/>
        </w:rPr>
        <w:t xml:space="preserve">tabled </w:t>
      </w:r>
      <w:r w:rsidR="00157CFB" w:rsidRPr="008F2CED">
        <w:rPr>
          <w:bCs/>
          <w:sz w:val="22"/>
        </w:rPr>
        <w:t>for review</w:t>
      </w:r>
      <w:r w:rsidR="00E02AE8">
        <w:rPr>
          <w:bCs/>
          <w:sz w:val="22"/>
        </w:rPr>
        <w:t>,</w:t>
      </w:r>
      <w:r w:rsidR="00157CFB" w:rsidRPr="008F2CED">
        <w:rPr>
          <w:bCs/>
          <w:sz w:val="22"/>
        </w:rPr>
        <w:t xml:space="preserve"> </w:t>
      </w:r>
      <w:r w:rsidR="00E02AE8">
        <w:rPr>
          <w:bCs/>
          <w:sz w:val="22"/>
        </w:rPr>
        <w:t>and it will be approved in the next Branch Meeting.</w:t>
      </w:r>
    </w:p>
    <w:p w14:paraId="3A57219C" w14:textId="77777777" w:rsidR="0094797A" w:rsidRPr="008F2CED" w:rsidRDefault="0094797A" w:rsidP="00B308C4">
      <w:pPr>
        <w:ind w:left="2160" w:hanging="2160"/>
        <w:jc w:val="both"/>
        <w:rPr>
          <w:bCs/>
          <w:sz w:val="22"/>
        </w:rPr>
      </w:pPr>
    </w:p>
    <w:p w14:paraId="3BB13989" w14:textId="77777777" w:rsidR="00DE13A1" w:rsidRPr="008F2CED" w:rsidRDefault="007B2489" w:rsidP="00DE13A1">
      <w:pPr>
        <w:ind w:left="3600" w:hanging="3600"/>
        <w:jc w:val="both"/>
        <w:rPr>
          <w:sz w:val="22"/>
        </w:rPr>
      </w:pPr>
      <w:r w:rsidRPr="008F2CED">
        <w:rPr>
          <w:b/>
          <w:sz w:val="22"/>
        </w:rPr>
        <w:t>Committee Reports</w:t>
      </w:r>
      <w:r w:rsidR="00657F72" w:rsidRPr="008F2CED">
        <w:rPr>
          <w:b/>
          <w:sz w:val="22"/>
        </w:rPr>
        <w:t>/Announcements</w:t>
      </w:r>
      <w:r w:rsidRPr="008F2CED">
        <w:rPr>
          <w:b/>
          <w:sz w:val="22"/>
        </w:rPr>
        <w:t>:</w:t>
      </w:r>
      <w:r w:rsidRPr="008F2CED">
        <w:rPr>
          <w:b/>
          <w:sz w:val="22"/>
        </w:rPr>
        <w:tab/>
      </w:r>
    </w:p>
    <w:p w14:paraId="79172E88" w14:textId="1B7B5964" w:rsidR="00AA50E5" w:rsidRDefault="00CE1871" w:rsidP="00AA50E5">
      <w:pPr>
        <w:pStyle w:val="ListParagraph"/>
        <w:numPr>
          <w:ilvl w:val="0"/>
          <w:numId w:val="6"/>
        </w:numPr>
        <w:jc w:val="both"/>
        <w:rPr>
          <w:sz w:val="22"/>
        </w:rPr>
      </w:pPr>
      <w:r w:rsidRPr="008F2CED">
        <w:rPr>
          <w:sz w:val="22"/>
        </w:rPr>
        <w:t>Lawren Pratt provided an update from</w:t>
      </w:r>
      <w:r>
        <w:rPr>
          <w:sz w:val="22"/>
        </w:rPr>
        <w:t xml:space="preserve"> 2020</w:t>
      </w:r>
      <w:r w:rsidRPr="008F2CED">
        <w:rPr>
          <w:sz w:val="22"/>
        </w:rPr>
        <w:t xml:space="preserve"> </w:t>
      </w:r>
      <w:proofErr w:type="spellStart"/>
      <w:r>
        <w:rPr>
          <w:sz w:val="22"/>
        </w:rPr>
        <w:t>MRLC</w:t>
      </w:r>
      <w:proofErr w:type="spellEnd"/>
      <w:r w:rsidR="00AA50E5">
        <w:rPr>
          <w:sz w:val="22"/>
        </w:rPr>
        <w:t xml:space="preserve"> – </w:t>
      </w:r>
      <w:proofErr w:type="spellStart"/>
      <w:r w:rsidR="00AA50E5">
        <w:rPr>
          <w:sz w:val="22"/>
        </w:rPr>
        <w:t>Philadephia</w:t>
      </w:r>
      <w:proofErr w:type="spellEnd"/>
      <w:r w:rsidR="00AA50E5">
        <w:rPr>
          <w:sz w:val="22"/>
        </w:rPr>
        <w:t>, PA</w:t>
      </w:r>
    </w:p>
    <w:p w14:paraId="251F04C7" w14:textId="77777777" w:rsidR="004C1D03" w:rsidRPr="00AA50E5" w:rsidRDefault="004C1D03" w:rsidP="00AA50E5">
      <w:pPr>
        <w:pStyle w:val="ListParagraph"/>
        <w:jc w:val="both"/>
        <w:rPr>
          <w:sz w:val="22"/>
        </w:rPr>
      </w:pPr>
    </w:p>
    <w:p w14:paraId="32071EA2" w14:textId="77777777" w:rsidR="00253838" w:rsidRPr="008F2CED" w:rsidRDefault="00F679EA" w:rsidP="00253838">
      <w:pPr>
        <w:ind w:left="3600" w:hanging="3600"/>
        <w:jc w:val="both"/>
        <w:rPr>
          <w:sz w:val="22"/>
        </w:rPr>
      </w:pPr>
      <w:r w:rsidRPr="008F2CED">
        <w:rPr>
          <w:b/>
          <w:sz w:val="22"/>
        </w:rPr>
        <w:t>Other Announcements</w:t>
      </w:r>
      <w:r w:rsidR="00253838" w:rsidRPr="008F2CED">
        <w:rPr>
          <w:b/>
          <w:sz w:val="22"/>
        </w:rPr>
        <w:t>:</w:t>
      </w:r>
      <w:r w:rsidR="00253838" w:rsidRPr="008F2CED">
        <w:rPr>
          <w:b/>
          <w:sz w:val="22"/>
        </w:rPr>
        <w:tab/>
      </w:r>
    </w:p>
    <w:p w14:paraId="304822C2" w14:textId="77777777" w:rsidR="00AA50E5" w:rsidRPr="008F2CED" w:rsidRDefault="00AA50E5" w:rsidP="00AA50E5">
      <w:pPr>
        <w:pStyle w:val="ListParagraph"/>
        <w:numPr>
          <w:ilvl w:val="0"/>
          <w:numId w:val="6"/>
        </w:numPr>
        <w:jc w:val="both"/>
        <w:rPr>
          <w:sz w:val="22"/>
        </w:rPr>
      </w:pPr>
      <w:r>
        <w:rPr>
          <w:sz w:val="22"/>
        </w:rPr>
        <w:t>Sidney May announced the 61</w:t>
      </w:r>
      <w:r w:rsidRPr="00AA50E5">
        <w:rPr>
          <w:sz w:val="22"/>
          <w:vertAlign w:val="superscript"/>
        </w:rPr>
        <w:t>st</w:t>
      </w:r>
      <w:r>
        <w:rPr>
          <w:sz w:val="22"/>
        </w:rPr>
        <w:t xml:space="preserve"> Annual </w:t>
      </w:r>
      <w:proofErr w:type="spellStart"/>
      <w:r>
        <w:rPr>
          <w:sz w:val="22"/>
        </w:rPr>
        <w:t>ECOB</w:t>
      </w:r>
      <w:proofErr w:type="spellEnd"/>
      <w:r>
        <w:rPr>
          <w:sz w:val="22"/>
        </w:rPr>
        <w:t xml:space="preserve"> Awards Banquet to take place on Thursday, February 20, 2020. </w:t>
      </w:r>
    </w:p>
    <w:p w14:paraId="5A6A2772" w14:textId="35850919" w:rsidR="00AA50E5" w:rsidRPr="008F2CED" w:rsidRDefault="00AA50E5" w:rsidP="00AA50E5">
      <w:pPr>
        <w:pStyle w:val="ListParagraph"/>
        <w:numPr>
          <w:ilvl w:val="0"/>
          <w:numId w:val="6"/>
        </w:numPr>
        <w:jc w:val="both"/>
        <w:rPr>
          <w:sz w:val="22"/>
        </w:rPr>
      </w:pPr>
      <w:r>
        <w:rPr>
          <w:sz w:val="22"/>
        </w:rPr>
        <w:t xml:space="preserve">Susan Goertz announced that three scholarships </w:t>
      </w:r>
      <w:r w:rsidR="00483339">
        <w:rPr>
          <w:sz w:val="22"/>
        </w:rPr>
        <w:t>are</w:t>
      </w:r>
      <w:r>
        <w:rPr>
          <w:sz w:val="22"/>
        </w:rPr>
        <w:t xml:space="preserve"> available this year. Applications are open </w:t>
      </w:r>
      <w:r w:rsidR="00483339">
        <w:rPr>
          <w:sz w:val="22"/>
        </w:rPr>
        <w:t xml:space="preserve">and students are encouraged to apply </w:t>
      </w:r>
      <w:r>
        <w:rPr>
          <w:sz w:val="22"/>
        </w:rPr>
        <w:t xml:space="preserve">in the </w:t>
      </w:r>
      <w:proofErr w:type="spellStart"/>
      <w:r>
        <w:rPr>
          <w:sz w:val="22"/>
        </w:rPr>
        <w:t>ASCE</w:t>
      </w:r>
      <w:proofErr w:type="spellEnd"/>
      <w:r>
        <w:rPr>
          <w:sz w:val="22"/>
        </w:rPr>
        <w:t xml:space="preserve"> website. </w:t>
      </w:r>
    </w:p>
    <w:p w14:paraId="1327B1CE" w14:textId="77777777" w:rsidR="00AA50E5" w:rsidRDefault="00AA50E5" w:rsidP="00AA50E5">
      <w:pPr>
        <w:pStyle w:val="ListParagraph"/>
        <w:jc w:val="both"/>
        <w:rPr>
          <w:sz w:val="22"/>
        </w:rPr>
      </w:pPr>
    </w:p>
    <w:p w14:paraId="4D36CBBB" w14:textId="1321CFA5" w:rsidR="00F679EA" w:rsidRPr="008F2CED" w:rsidRDefault="00253838" w:rsidP="00C22ADC">
      <w:pPr>
        <w:pStyle w:val="ListParagraph"/>
        <w:numPr>
          <w:ilvl w:val="0"/>
          <w:numId w:val="6"/>
        </w:numPr>
        <w:jc w:val="both"/>
        <w:rPr>
          <w:sz w:val="22"/>
        </w:rPr>
      </w:pPr>
      <w:r w:rsidRPr="008F2CED">
        <w:rPr>
          <w:sz w:val="22"/>
        </w:rPr>
        <w:t xml:space="preserve">The next </w:t>
      </w:r>
      <w:r w:rsidR="00CE1871">
        <w:rPr>
          <w:sz w:val="22"/>
        </w:rPr>
        <w:t>March</w:t>
      </w:r>
      <w:r w:rsidR="00E02AE8">
        <w:rPr>
          <w:sz w:val="22"/>
        </w:rPr>
        <w:t xml:space="preserve"> Branch Meeting</w:t>
      </w:r>
      <w:r w:rsidR="007336AB" w:rsidRPr="008F2CED">
        <w:rPr>
          <w:sz w:val="22"/>
        </w:rPr>
        <w:t xml:space="preserve"> </w:t>
      </w:r>
      <w:r w:rsidR="00F65211" w:rsidRPr="008F2CED">
        <w:rPr>
          <w:sz w:val="22"/>
        </w:rPr>
        <w:t>will be held on</w:t>
      </w:r>
      <w:r w:rsidRPr="008F2CED">
        <w:rPr>
          <w:sz w:val="22"/>
        </w:rPr>
        <w:t xml:space="preserve"> </w:t>
      </w:r>
      <w:r w:rsidR="00E02AE8">
        <w:rPr>
          <w:sz w:val="22"/>
        </w:rPr>
        <w:t xml:space="preserve">Thursday </w:t>
      </w:r>
      <w:r w:rsidR="00CE1871">
        <w:rPr>
          <w:sz w:val="22"/>
        </w:rPr>
        <w:t>3</w:t>
      </w:r>
      <w:r w:rsidR="003D1B00" w:rsidRPr="008F2CED">
        <w:rPr>
          <w:sz w:val="22"/>
        </w:rPr>
        <w:t>/</w:t>
      </w:r>
      <w:r w:rsidR="00CE1871">
        <w:rPr>
          <w:sz w:val="22"/>
        </w:rPr>
        <w:t>5</w:t>
      </w:r>
      <w:r w:rsidRPr="008F2CED">
        <w:rPr>
          <w:sz w:val="22"/>
        </w:rPr>
        <w:t>/</w:t>
      </w:r>
      <w:r w:rsidR="00CE1871">
        <w:rPr>
          <w:sz w:val="22"/>
        </w:rPr>
        <w:t>20</w:t>
      </w:r>
      <w:r w:rsidR="00E44858" w:rsidRPr="008F2CED">
        <w:rPr>
          <w:sz w:val="22"/>
        </w:rPr>
        <w:t xml:space="preserve"> at the </w:t>
      </w:r>
      <w:r w:rsidR="00E02AE8">
        <w:rPr>
          <w:sz w:val="22"/>
        </w:rPr>
        <w:t>Historic Cahaba Pump Station</w:t>
      </w:r>
      <w:r w:rsidR="008115FF" w:rsidRPr="008F2CED">
        <w:rPr>
          <w:sz w:val="22"/>
        </w:rPr>
        <w:t>.</w:t>
      </w:r>
      <w:r w:rsidR="00162AC4" w:rsidRPr="008F2CED">
        <w:rPr>
          <w:sz w:val="22"/>
        </w:rPr>
        <w:t xml:space="preserve">  </w:t>
      </w:r>
      <w:r w:rsidR="007336AB" w:rsidRPr="008F2CED">
        <w:rPr>
          <w:sz w:val="22"/>
        </w:rPr>
        <w:t>Topic</w:t>
      </w:r>
      <w:r w:rsidR="00CE1871">
        <w:rPr>
          <w:sz w:val="22"/>
        </w:rPr>
        <w:t>:</w:t>
      </w:r>
      <w:r w:rsidR="007336AB" w:rsidRPr="008F2CED">
        <w:rPr>
          <w:sz w:val="22"/>
        </w:rPr>
        <w:t xml:space="preserve"> </w:t>
      </w:r>
      <w:r w:rsidR="00CE1871">
        <w:rPr>
          <w:sz w:val="22"/>
        </w:rPr>
        <w:t>3D Laser Scanning</w:t>
      </w:r>
      <w:r w:rsidR="00E02AE8">
        <w:rPr>
          <w:sz w:val="22"/>
        </w:rPr>
        <w:t>.</w:t>
      </w:r>
    </w:p>
    <w:p w14:paraId="389DE03A" w14:textId="77777777" w:rsidR="00641C54" w:rsidRPr="008F2CED" w:rsidRDefault="00641C54" w:rsidP="00641C54">
      <w:pPr>
        <w:pStyle w:val="ListParagraph"/>
        <w:ind w:left="1080"/>
        <w:jc w:val="both"/>
        <w:rPr>
          <w:sz w:val="22"/>
        </w:rPr>
      </w:pPr>
    </w:p>
    <w:p w14:paraId="483C8A12" w14:textId="77777777" w:rsidR="00C22ADC" w:rsidRDefault="00A650A9" w:rsidP="00B308C4">
      <w:pPr>
        <w:ind w:left="2160" w:right="-270" w:hanging="2160"/>
        <w:jc w:val="both"/>
        <w:rPr>
          <w:b/>
          <w:sz w:val="22"/>
        </w:rPr>
      </w:pPr>
      <w:r w:rsidRPr="008F2CED">
        <w:rPr>
          <w:b/>
          <w:sz w:val="22"/>
        </w:rPr>
        <w:t>Unfinished Business:</w:t>
      </w:r>
      <w:r w:rsidRPr="008F2CED">
        <w:rPr>
          <w:b/>
          <w:sz w:val="22"/>
        </w:rPr>
        <w:tab/>
      </w:r>
    </w:p>
    <w:p w14:paraId="4A32B5DA" w14:textId="3406C83E" w:rsidR="00A650A9" w:rsidRPr="00C22ADC" w:rsidRDefault="00C22ADC" w:rsidP="00C22ADC">
      <w:pPr>
        <w:pStyle w:val="ListParagraph"/>
        <w:numPr>
          <w:ilvl w:val="0"/>
          <w:numId w:val="6"/>
        </w:numPr>
        <w:jc w:val="both"/>
        <w:rPr>
          <w:sz w:val="22"/>
        </w:rPr>
      </w:pPr>
      <w:r w:rsidRPr="00C22ADC">
        <w:rPr>
          <w:sz w:val="22"/>
        </w:rPr>
        <w:t>None</w:t>
      </w:r>
    </w:p>
    <w:p w14:paraId="16773BC6" w14:textId="77777777" w:rsidR="00A650A9" w:rsidRPr="008F2CED" w:rsidRDefault="00A650A9" w:rsidP="00B308C4">
      <w:pPr>
        <w:ind w:left="2160" w:right="-270" w:hanging="2160"/>
        <w:jc w:val="both"/>
        <w:rPr>
          <w:bCs/>
          <w:sz w:val="22"/>
        </w:rPr>
      </w:pPr>
      <w:r w:rsidRPr="008F2CED">
        <w:rPr>
          <w:b/>
          <w:sz w:val="22"/>
        </w:rPr>
        <w:tab/>
      </w:r>
    </w:p>
    <w:p w14:paraId="2FE61F3E" w14:textId="77777777" w:rsidR="003D1B00" w:rsidRPr="008F2CED" w:rsidRDefault="00A650A9" w:rsidP="003D1B00">
      <w:pPr>
        <w:jc w:val="both"/>
        <w:rPr>
          <w:b/>
          <w:sz w:val="22"/>
        </w:rPr>
      </w:pPr>
      <w:r w:rsidRPr="008F2CED">
        <w:rPr>
          <w:b/>
          <w:sz w:val="22"/>
        </w:rPr>
        <w:t>New Business</w:t>
      </w:r>
      <w:r w:rsidR="00AD058A" w:rsidRPr="008F2CED">
        <w:rPr>
          <w:b/>
          <w:sz w:val="22"/>
        </w:rPr>
        <w:t>:</w:t>
      </w:r>
      <w:r w:rsidR="003D1B00" w:rsidRPr="008F2CED">
        <w:rPr>
          <w:b/>
          <w:sz w:val="22"/>
        </w:rPr>
        <w:t xml:space="preserve">  </w:t>
      </w:r>
    </w:p>
    <w:p w14:paraId="03681BB5" w14:textId="5EAA5D45" w:rsidR="00773B02" w:rsidRDefault="00E02AE8" w:rsidP="007336AB">
      <w:pPr>
        <w:pStyle w:val="ListParagraph"/>
        <w:numPr>
          <w:ilvl w:val="0"/>
          <w:numId w:val="6"/>
        </w:numPr>
        <w:jc w:val="both"/>
        <w:rPr>
          <w:sz w:val="22"/>
        </w:rPr>
      </w:pPr>
      <w:r>
        <w:rPr>
          <w:sz w:val="22"/>
        </w:rPr>
        <w:t>None</w:t>
      </w:r>
    </w:p>
    <w:p w14:paraId="48C90F8F" w14:textId="77777777" w:rsidR="00CE1871" w:rsidRPr="008F2CED" w:rsidRDefault="00CE1871" w:rsidP="00CE1871">
      <w:pPr>
        <w:pStyle w:val="ListParagraph"/>
        <w:jc w:val="both"/>
        <w:rPr>
          <w:sz w:val="22"/>
        </w:rPr>
      </w:pPr>
    </w:p>
    <w:p w14:paraId="3F1927C8" w14:textId="068A0E66" w:rsidR="00CE1871" w:rsidRPr="008F2CED" w:rsidRDefault="00CE1871" w:rsidP="00CE1871">
      <w:pPr>
        <w:pStyle w:val="NormalWeb"/>
        <w:spacing w:before="0" w:beforeAutospacing="0" w:after="0" w:afterAutospacing="0"/>
        <w:rPr>
          <w:sz w:val="22"/>
          <w:szCs w:val="20"/>
        </w:rPr>
      </w:pPr>
      <w:r w:rsidRPr="008F2CED">
        <w:rPr>
          <w:b/>
          <w:sz w:val="22"/>
          <w:szCs w:val="20"/>
        </w:rPr>
        <w:t>Program:</w:t>
      </w:r>
      <w:r w:rsidR="00483339">
        <w:rPr>
          <w:b/>
          <w:sz w:val="22"/>
          <w:szCs w:val="20"/>
        </w:rPr>
        <w:t xml:space="preserve"> </w:t>
      </w:r>
      <w:r w:rsidRPr="008F2CED">
        <w:rPr>
          <w:sz w:val="22"/>
          <w:szCs w:val="20"/>
        </w:rPr>
        <w:t>“</w:t>
      </w:r>
      <w:r w:rsidR="00AA50E5">
        <w:rPr>
          <w:sz w:val="22"/>
          <w:szCs w:val="20"/>
        </w:rPr>
        <w:t>Innovative Materials in Civil Engineering: From Smart Materials to 3D Printing</w:t>
      </w:r>
      <w:r w:rsidRPr="008F2CED">
        <w:rPr>
          <w:sz w:val="22"/>
          <w:szCs w:val="20"/>
        </w:rPr>
        <w:t xml:space="preserve">” – </w:t>
      </w:r>
      <w:r w:rsidR="00483339">
        <w:rPr>
          <w:sz w:val="22"/>
          <w:szCs w:val="20"/>
        </w:rPr>
        <w:t xml:space="preserve">             </w:t>
      </w:r>
      <w:bookmarkStart w:id="0" w:name="_GoBack"/>
      <w:r w:rsidR="00AA50E5">
        <w:rPr>
          <w:sz w:val="22"/>
          <w:szCs w:val="20"/>
        </w:rPr>
        <w:t xml:space="preserve">Dr. Muhammad M. </w:t>
      </w:r>
      <w:proofErr w:type="spellStart"/>
      <w:r w:rsidR="00AA50E5">
        <w:rPr>
          <w:sz w:val="22"/>
          <w:szCs w:val="20"/>
        </w:rPr>
        <w:t>Sherif</w:t>
      </w:r>
      <w:proofErr w:type="spellEnd"/>
      <w:r w:rsidR="00AA50E5">
        <w:rPr>
          <w:sz w:val="22"/>
          <w:szCs w:val="20"/>
        </w:rPr>
        <w:t>, Ph.D.</w:t>
      </w:r>
      <w:bookmarkEnd w:id="0"/>
    </w:p>
    <w:p w14:paraId="659D7906" w14:textId="77777777" w:rsidR="001A04EC" w:rsidRPr="00C22ADC" w:rsidRDefault="001A04EC" w:rsidP="00C22ADC">
      <w:pPr>
        <w:pStyle w:val="NormalWeb"/>
        <w:spacing w:before="0" w:beforeAutospacing="0" w:after="0" w:afterAutospacing="0"/>
        <w:ind w:left="2160" w:hanging="2160"/>
        <w:jc w:val="center"/>
        <w:rPr>
          <w:sz w:val="22"/>
          <w:szCs w:val="22"/>
        </w:rPr>
      </w:pPr>
    </w:p>
    <w:p w14:paraId="6538C3DA" w14:textId="763BB88B" w:rsidR="0094797A" w:rsidRPr="008F2CED" w:rsidRDefault="0094797A" w:rsidP="00B308C4">
      <w:pPr>
        <w:jc w:val="both"/>
        <w:rPr>
          <w:sz w:val="22"/>
        </w:rPr>
      </w:pPr>
      <w:r w:rsidRPr="008F2CED">
        <w:rPr>
          <w:b/>
          <w:sz w:val="22"/>
        </w:rPr>
        <w:t>Adjourn:</w:t>
      </w:r>
      <w:r w:rsidR="00CE1871">
        <w:rPr>
          <w:sz w:val="22"/>
        </w:rPr>
        <w:t xml:space="preserve"> </w:t>
      </w:r>
      <w:r w:rsidR="00E02AE8">
        <w:rPr>
          <w:sz w:val="22"/>
        </w:rPr>
        <w:t xml:space="preserve">Matt Uelmen </w:t>
      </w:r>
      <w:r w:rsidR="00041708" w:rsidRPr="008F2CED">
        <w:rPr>
          <w:sz w:val="22"/>
        </w:rPr>
        <w:t>adjourned the meeting.</w:t>
      </w:r>
    </w:p>
    <w:p w14:paraId="4DBE78E2" w14:textId="77777777" w:rsidR="0094797A" w:rsidRPr="008F2CED" w:rsidRDefault="0094797A" w:rsidP="00B308C4">
      <w:pPr>
        <w:jc w:val="both"/>
        <w:rPr>
          <w:sz w:val="22"/>
        </w:rPr>
      </w:pPr>
    </w:p>
    <w:p w14:paraId="1F304527" w14:textId="307F96F2" w:rsidR="00DD3856" w:rsidRPr="008F2CED" w:rsidRDefault="0094797A" w:rsidP="00B308C4">
      <w:pPr>
        <w:jc w:val="both"/>
        <w:rPr>
          <w:sz w:val="22"/>
        </w:rPr>
      </w:pPr>
      <w:r w:rsidRPr="008F2CED">
        <w:rPr>
          <w:b/>
          <w:sz w:val="22"/>
        </w:rPr>
        <w:t>Submitted By:</w:t>
      </w:r>
      <w:r w:rsidR="00CE1871">
        <w:rPr>
          <w:b/>
          <w:sz w:val="22"/>
        </w:rPr>
        <w:t xml:space="preserve"> </w:t>
      </w:r>
      <w:r w:rsidRPr="008F2CED">
        <w:rPr>
          <w:sz w:val="22"/>
        </w:rPr>
        <w:tab/>
      </w:r>
      <w:r w:rsidR="00B316C6" w:rsidRPr="008F2CED">
        <w:rPr>
          <w:sz w:val="22"/>
        </w:rPr>
        <w:t>Hector Orozco</w:t>
      </w:r>
      <w:r w:rsidR="00041708" w:rsidRPr="008F2CED">
        <w:rPr>
          <w:sz w:val="22"/>
        </w:rPr>
        <w:t>, Secretary 201</w:t>
      </w:r>
      <w:r w:rsidR="00B316C6" w:rsidRPr="008F2CED">
        <w:rPr>
          <w:sz w:val="22"/>
        </w:rPr>
        <w:t>9</w:t>
      </w:r>
      <w:r w:rsidR="00041708" w:rsidRPr="008F2CED">
        <w:rPr>
          <w:sz w:val="22"/>
        </w:rPr>
        <w:t>-20</w:t>
      </w:r>
      <w:r w:rsidR="00B316C6" w:rsidRPr="008F2CED">
        <w:rPr>
          <w:sz w:val="22"/>
        </w:rPr>
        <w:t>20</w:t>
      </w:r>
    </w:p>
    <w:sectPr w:rsidR="00DD3856" w:rsidRPr="008F2CED" w:rsidSect="00F3737D">
      <w:footerReference w:type="default" r:id="rId8"/>
      <w:type w:val="continuous"/>
      <w:pgSz w:w="12240" w:h="15840"/>
      <w:pgMar w:top="99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9B393" w14:textId="77777777" w:rsidR="001826E4" w:rsidRDefault="001826E4" w:rsidP="0063291F">
      <w:r>
        <w:separator/>
      </w:r>
    </w:p>
  </w:endnote>
  <w:endnote w:type="continuationSeparator" w:id="0">
    <w:p w14:paraId="7BF03892" w14:textId="77777777" w:rsidR="001826E4" w:rsidRDefault="001826E4" w:rsidP="00632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Gothic-Bold">
    <w:altName w:val="Cambria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470E4" w14:textId="017E2CCC" w:rsidR="00556BEE" w:rsidRDefault="00556BEE" w:rsidP="00B016C5">
    <w:pPr>
      <w:pStyle w:val="Footer"/>
    </w:pPr>
    <w:r>
      <w:t xml:space="preserve">Birmingham Branch – </w:t>
    </w:r>
    <w:proofErr w:type="spellStart"/>
    <w:r>
      <w:t>ASCE</w:t>
    </w:r>
    <w:proofErr w:type="spellEnd"/>
    <w:r>
      <w:t xml:space="preserve"> / Meeting Minutes / </w:t>
    </w:r>
    <w:r w:rsidR="00AA50E5">
      <w:t>February</w:t>
    </w:r>
    <w:r w:rsidR="00E02AE8">
      <w:t xml:space="preserve"> </w:t>
    </w:r>
    <w:r w:rsidR="00AA50E5">
      <w:t>6</w:t>
    </w:r>
    <w:r w:rsidR="007336AB" w:rsidRPr="007336AB">
      <w:rPr>
        <w:vertAlign w:val="superscript"/>
      </w:rPr>
      <w:t>th</w:t>
    </w:r>
    <w:r w:rsidR="007336AB">
      <w:t xml:space="preserve">, </w:t>
    </w:r>
    <w:r w:rsidR="002837E7">
      <w:t>20</w:t>
    </w:r>
    <w:r w:rsidR="00AA50E5">
      <w:t>2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F65211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E3C1FD" w14:textId="77777777" w:rsidR="001826E4" w:rsidRDefault="001826E4" w:rsidP="0063291F">
      <w:r>
        <w:separator/>
      </w:r>
    </w:p>
  </w:footnote>
  <w:footnote w:type="continuationSeparator" w:id="0">
    <w:p w14:paraId="1E522924" w14:textId="77777777" w:rsidR="001826E4" w:rsidRDefault="001826E4" w:rsidP="006329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129F"/>
    <w:multiLevelType w:val="hybridMultilevel"/>
    <w:tmpl w:val="0B40122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1D796829"/>
    <w:multiLevelType w:val="hybridMultilevel"/>
    <w:tmpl w:val="7BB2E06E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28493EC1"/>
    <w:multiLevelType w:val="hybridMultilevel"/>
    <w:tmpl w:val="1F6CC6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8588D"/>
    <w:multiLevelType w:val="hybridMultilevel"/>
    <w:tmpl w:val="DBB8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CD3196"/>
    <w:multiLevelType w:val="hybridMultilevel"/>
    <w:tmpl w:val="1C4C0D8C"/>
    <w:lvl w:ilvl="0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5" w:hanging="360"/>
      </w:pPr>
      <w:rPr>
        <w:rFonts w:ascii="Wingdings" w:hAnsi="Wingdings" w:hint="default"/>
      </w:rPr>
    </w:lvl>
  </w:abstractNum>
  <w:abstractNum w:abstractNumId="5" w15:restartNumberingAfterBreak="0">
    <w:nsid w:val="7FB51DC8"/>
    <w:multiLevelType w:val="hybridMultilevel"/>
    <w:tmpl w:val="90A21D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yMDMyMjU2MzA2NDdS0lEKTi0uzszPAykwrQUAIt6QPywAAAA="/>
  </w:docVars>
  <w:rsids>
    <w:rsidRoot w:val="0094797A"/>
    <w:rsid w:val="000043FD"/>
    <w:rsid w:val="00006A4E"/>
    <w:rsid w:val="00012AD9"/>
    <w:rsid w:val="00020D0A"/>
    <w:rsid w:val="0002576B"/>
    <w:rsid w:val="00030206"/>
    <w:rsid w:val="00041708"/>
    <w:rsid w:val="0004221F"/>
    <w:rsid w:val="0004510D"/>
    <w:rsid w:val="00053619"/>
    <w:rsid w:val="000613CE"/>
    <w:rsid w:val="00076111"/>
    <w:rsid w:val="00082F3E"/>
    <w:rsid w:val="000907AB"/>
    <w:rsid w:val="000A2A28"/>
    <w:rsid w:val="000B1A94"/>
    <w:rsid w:val="000B214A"/>
    <w:rsid w:val="000B36D4"/>
    <w:rsid w:val="000B48C6"/>
    <w:rsid w:val="000C4EB4"/>
    <w:rsid w:val="000D16AA"/>
    <w:rsid w:val="000E636D"/>
    <w:rsid w:val="00100094"/>
    <w:rsid w:val="001007D7"/>
    <w:rsid w:val="00105423"/>
    <w:rsid w:val="00105ABF"/>
    <w:rsid w:val="00107BC2"/>
    <w:rsid w:val="001101EA"/>
    <w:rsid w:val="00113826"/>
    <w:rsid w:val="0011685C"/>
    <w:rsid w:val="001261CC"/>
    <w:rsid w:val="00131605"/>
    <w:rsid w:val="00131D95"/>
    <w:rsid w:val="00143D65"/>
    <w:rsid w:val="00150F4D"/>
    <w:rsid w:val="001564C0"/>
    <w:rsid w:val="00157CFB"/>
    <w:rsid w:val="00162AC4"/>
    <w:rsid w:val="00167C63"/>
    <w:rsid w:val="001826E4"/>
    <w:rsid w:val="001957C2"/>
    <w:rsid w:val="0019632D"/>
    <w:rsid w:val="0019767E"/>
    <w:rsid w:val="001979A5"/>
    <w:rsid w:val="001A0362"/>
    <w:rsid w:val="001A04EC"/>
    <w:rsid w:val="001A27BF"/>
    <w:rsid w:val="001B47C5"/>
    <w:rsid w:val="001B7648"/>
    <w:rsid w:val="001D3B0A"/>
    <w:rsid w:val="001D4DDE"/>
    <w:rsid w:val="001E1D8B"/>
    <w:rsid w:val="001E22D7"/>
    <w:rsid w:val="001E27C7"/>
    <w:rsid w:val="001E6891"/>
    <w:rsid w:val="00210EB1"/>
    <w:rsid w:val="002329B1"/>
    <w:rsid w:val="00236986"/>
    <w:rsid w:val="002405FC"/>
    <w:rsid w:val="00243D97"/>
    <w:rsid w:val="00244045"/>
    <w:rsid w:val="002456BF"/>
    <w:rsid w:val="00251655"/>
    <w:rsid w:val="00253838"/>
    <w:rsid w:val="00260437"/>
    <w:rsid w:val="0026354C"/>
    <w:rsid w:val="00267F47"/>
    <w:rsid w:val="002837E7"/>
    <w:rsid w:val="00285247"/>
    <w:rsid w:val="00285680"/>
    <w:rsid w:val="00287D39"/>
    <w:rsid w:val="00292295"/>
    <w:rsid w:val="0029772F"/>
    <w:rsid w:val="002A1634"/>
    <w:rsid w:val="002A2392"/>
    <w:rsid w:val="002A5B1E"/>
    <w:rsid w:val="002B4F72"/>
    <w:rsid w:val="002B5BEC"/>
    <w:rsid w:val="002C0786"/>
    <w:rsid w:val="002D1C6E"/>
    <w:rsid w:val="002D1CE8"/>
    <w:rsid w:val="002D35EE"/>
    <w:rsid w:val="002E5341"/>
    <w:rsid w:val="002E640F"/>
    <w:rsid w:val="002F7D0A"/>
    <w:rsid w:val="00300B1E"/>
    <w:rsid w:val="00301D4F"/>
    <w:rsid w:val="00303E5B"/>
    <w:rsid w:val="00304E65"/>
    <w:rsid w:val="0030755C"/>
    <w:rsid w:val="00310F6F"/>
    <w:rsid w:val="003254A9"/>
    <w:rsid w:val="003263AD"/>
    <w:rsid w:val="0032748E"/>
    <w:rsid w:val="00337F77"/>
    <w:rsid w:val="003577B6"/>
    <w:rsid w:val="0037059B"/>
    <w:rsid w:val="00370C4F"/>
    <w:rsid w:val="00372F34"/>
    <w:rsid w:val="00373D33"/>
    <w:rsid w:val="00375FFD"/>
    <w:rsid w:val="00376591"/>
    <w:rsid w:val="0038310B"/>
    <w:rsid w:val="003864BB"/>
    <w:rsid w:val="003A74E7"/>
    <w:rsid w:val="003B4F89"/>
    <w:rsid w:val="003C0D28"/>
    <w:rsid w:val="003D1B00"/>
    <w:rsid w:val="003D6119"/>
    <w:rsid w:val="003E0FEA"/>
    <w:rsid w:val="003E31C8"/>
    <w:rsid w:val="003E42E2"/>
    <w:rsid w:val="003F29F2"/>
    <w:rsid w:val="004039DD"/>
    <w:rsid w:val="00407F67"/>
    <w:rsid w:val="0041340E"/>
    <w:rsid w:val="00415E3A"/>
    <w:rsid w:val="00421A0C"/>
    <w:rsid w:val="004276E2"/>
    <w:rsid w:val="00431E27"/>
    <w:rsid w:val="0044094C"/>
    <w:rsid w:val="00444BB7"/>
    <w:rsid w:val="004460FA"/>
    <w:rsid w:val="00453AF3"/>
    <w:rsid w:val="00454C26"/>
    <w:rsid w:val="004579C3"/>
    <w:rsid w:val="0046408C"/>
    <w:rsid w:val="00464825"/>
    <w:rsid w:val="004754FB"/>
    <w:rsid w:val="00483339"/>
    <w:rsid w:val="004836DA"/>
    <w:rsid w:val="004A334F"/>
    <w:rsid w:val="004A4F4C"/>
    <w:rsid w:val="004A5572"/>
    <w:rsid w:val="004B28D9"/>
    <w:rsid w:val="004C1D03"/>
    <w:rsid w:val="004C31D4"/>
    <w:rsid w:val="004D1AF7"/>
    <w:rsid w:val="004D2856"/>
    <w:rsid w:val="004D2E47"/>
    <w:rsid w:val="004D497B"/>
    <w:rsid w:val="004E11F4"/>
    <w:rsid w:val="004E16E4"/>
    <w:rsid w:val="004E2072"/>
    <w:rsid w:val="004E2E67"/>
    <w:rsid w:val="004E3896"/>
    <w:rsid w:val="004E5C8E"/>
    <w:rsid w:val="005029D4"/>
    <w:rsid w:val="00506978"/>
    <w:rsid w:val="00513A0D"/>
    <w:rsid w:val="00545667"/>
    <w:rsid w:val="00550662"/>
    <w:rsid w:val="0055306D"/>
    <w:rsid w:val="00553958"/>
    <w:rsid w:val="005540D2"/>
    <w:rsid w:val="005544D4"/>
    <w:rsid w:val="0055630F"/>
    <w:rsid w:val="00556BEE"/>
    <w:rsid w:val="00560A2C"/>
    <w:rsid w:val="005617DC"/>
    <w:rsid w:val="005677A2"/>
    <w:rsid w:val="00570D7E"/>
    <w:rsid w:val="00575724"/>
    <w:rsid w:val="00584CB6"/>
    <w:rsid w:val="00595481"/>
    <w:rsid w:val="005A5253"/>
    <w:rsid w:val="005C0C0B"/>
    <w:rsid w:val="005C26F4"/>
    <w:rsid w:val="005C6CE1"/>
    <w:rsid w:val="005E3C5B"/>
    <w:rsid w:val="005E46A2"/>
    <w:rsid w:val="005F1E75"/>
    <w:rsid w:val="005F58D3"/>
    <w:rsid w:val="005F65EB"/>
    <w:rsid w:val="0060344A"/>
    <w:rsid w:val="0060630D"/>
    <w:rsid w:val="006065EE"/>
    <w:rsid w:val="006177D6"/>
    <w:rsid w:val="00623F4D"/>
    <w:rsid w:val="00624221"/>
    <w:rsid w:val="00626F77"/>
    <w:rsid w:val="00627C99"/>
    <w:rsid w:val="0063291F"/>
    <w:rsid w:val="006358EF"/>
    <w:rsid w:val="006418EB"/>
    <w:rsid w:val="00641904"/>
    <w:rsid w:val="00641C54"/>
    <w:rsid w:val="006426F8"/>
    <w:rsid w:val="00654A95"/>
    <w:rsid w:val="00657F72"/>
    <w:rsid w:val="0066798C"/>
    <w:rsid w:val="00674022"/>
    <w:rsid w:val="00676769"/>
    <w:rsid w:val="00690185"/>
    <w:rsid w:val="0069316F"/>
    <w:rsid w:val="00694F9B"/>
    <w:rsid w:val="006A2562"/>
    <w:rsid w:val="006A54DF"/>
    <w:rsid w:val="006A7E5F"/>
    <w:rsid w:val="006C3F1A"/>
    <w:rsid w:val="006D17AA"/>
    <w:rsid w:val="006D409D"/>
    <w:rsid w:val="006E4843"/>
    <w:rsid w:val="006F4A68"/>
    <w:rsid w:val="00702886"/>
    <w:rsid w:val="00703D35"/>
    <w:rsid w:val="00717F2B"/>
    <w:rsid w:val="0072109A"/>
    <w:rsid w:val="00730333"/>
    <w:rsid w:val="00731E00"/>
    <w:rsid w:val="00732998"/>
    <w:rsid w:val="00733267"/>
    <w:rsid w:val="007336AB"/>
    <w:rsid w:val="00746D24"/>
    <w:rsid w:val="00756201"/>
    <w:rsid w:val="00756DC4"/>
    <w:rsid w:val="00760352"/>
    <w:rsid w:val="00762EFD"/>
    <w:rsid w:val="0076414D"/>
    <w:rsid w:val="00767A8D"/>
    <w:rsid w:val="007709D3"/>
    <w:rsid w:val="00771A28"/>
    <w:rsid w:val="00773B02"/>
    <w:rsid w:val="007769BD"/>
    <w:rsid w:val="0078086B"/>
    <w:rsid w:val="00784607"/>
    <w:rsid w:val="007917E6"/>
    <w:rsid w:val="0079654C"/>
    <w:rsid w:val="007A1A72"/>
    <w:rsid w:val="007B2489"/>
    <w:rsid w:val="007C316B"/>
    <w:rsid w:val="007D156E"/>
    <w:rsid w:val="007E08D0"/>
    <w:rsid w:val="007E1D5A"/>
    <w:rsid w:val="007E2820"/>
    <w:rsid w:val="007F0BB9"/>
    <w:rsid w:val="007F2A2C"/>
    <w:rsid w:val="007F4B8D"/>
    <w:rsid w:val="008071AB"/>
    <w:rsid w:val="008115FF"/>
    <w:rsid w:val="00816AFE"/>
    <w:rsid w:val="0082191E"/>
    <w:rsid w:val="00822B6C"/>
    <w:rsid w:val="00824290"/>
    <w:rsid w:val="00834A04"/>
    <w:rsid w:val="008402AF"/>
    <w:rsid w:val="00841CE4"/>
    <w:rsid w:val="00857BE6"/>
    <w:rsid w:val="00862CFB"/>
    <w:rsid w:val="00882A98"/>
    <w:rsid w:val="00885535"/>
    <w:rsid w:val="008A05DC"/>
    <w:rsid w:val="008A421D"/>
    <w:rsid w:val="008A6C7A"/>
    <w:rsid w:val="008A7951"/>
    <w:rsid w:val="008B7381"/>
    <w:rsid w:val="008C07E0"/>
    <w:rsid w:val="008E0A6C"/>
    <w:rsid w:val="008E5966"/>
    <w:rsid w:val="008F2329"/>
    <w:rsid w:val="008F2CED"/>
    <w:rsid w:val="008F5D36"/>
    <w:rsid w:val="00901414"/>
    <w:rsid w:val="009021A3"/>
    <w:rsid w:val="00904D34"/>
    <w:rsid w:val="009063C8"/>
    <w:rsid w:val="009165E4"/>
    <w:rsid w:val="0094797A"/>
    <w:rsid w:val="00950422"/>
    <w:rsid w:val="00956E79"/>
    <w:rsid w:val="009754BD"/>
    <w:rsid w:val="0098050E"/>
    <w:rsid w:val="009871FA"/>
    <w:rsid w:val="00995CF3"/>
    <w:rsid w:val="00995EF3"/>
    <w:rsid w:val="009A3282"/>
    <w:rsid w:val="009B7315"/>
    <w:rsid w:val="009C0EB7"/>
    <w:rsid w:val="009C49B8"/>
    <w:rsid w:val="009C6C57"/>
    <w:rsid w:val="009D1F76"/>
    <w:rsid w:val="009D7873"/>
    <w:rsid w:val="009E5A11"/>
    <w:rsid w:val="009E5D8B"/>
    <w:rsid w:val="009E7C81"/>
    <w:rsid w:val="009F39AA"/>
    <w:rsid w:val="009F792A"/>
    <w:rsid w:val="00A06043"/>
    <w:rsid w:val="00A14BB6"/>
    <w:rsid w:val="00A15A8D"/>
    <w:rsid w:val="00A313BD"/>
    <w:rsid w:val="00A350E3"/>
    <w:rsid w:val="00A54252"/>
    <w:rsid w:val="00A609C7"/>
    <w:rsid w:val="00A650A9"/>
    <w:rsid w:val="00A71D7C"/>
    <w:rsid w:val="00A72F45"/>
    <w:rsid w:val="00A73FD9"/>
    <w:rsid w:val="00A744A5"/>
    <w:rsid w:val="00A77146"/>
    <w:rsid w:val="00A80428"/>
    <w:rsid w:val="00A86AE3"/>
    <w:rsid w:val="00A92E56"/>
    <w:rsid w:val="00A93372"/>
    <w:rsid w:val="00A9523A"/>
    <w:rsid w:val="00A976BA"/>
    <w:rsid w:val="00AA17D7"/>
    <w:rsid w:val="00AA50E5"/>
    <w:rsid w:val="00AB00E8"/>
    <w:rsid w:val="00AB51F1"/>
    <w:rsid w:val="00AB6BA6"/>
    <w:rsid w:val="00AC086D"/>
    <w:rsid w:val="00AD058A"/>
    <w:rsid w:val="00AD2054"/>
    <w:rsid w:val="00AD4FF6"/>
    <w:rsid w:val="00AD608F"/>
    <w:rsid w:val="00AD74C0"/>
    <w:rsid w:val="00B016C5"/>
    <w:rsid w:val="00B1358F"/>
    <w:rsid w:val="00B13998"/>
    <w:rsid w:val="00B24451"/>
    <w:rsid w:val="00B308C4"/>
    <w:rsid w:val="00B316C6"/>
    <w:rsid w:val="00B32B89"/>
    <w:rsid w:val="00B41E25"/>
    <w:rsid w:val="00B56EA6"/>
    <w:rsid w:val="00B66869"/>
    <w:rsid w:val="00B67568"/>
    <w:rsid w:val="00B67B19"/>
    <w:rsid w:val="00B7123E"/>
    <w:rsid w:val="00B72D15"/>
    <w:rsid w:val="00B75B7E"/>
    <w:rsid w:val="00B8115B"/>
    <w:rsid w:val="00B83583"/>
    <w:rsid w:val="00B90FB4"/>
    <w:rsid w:val="00B919D8"/>
    <w:rsid w:val="00B939F4"/>
    <w:rsid w:val="00BB52B6"/>
    <w:rsid w:val="00BC0164"/>
    <w:rsid w:val="00BD20AF"/>
    <w:rsid w:val="00BE3ACE"/>
    <w:rsid w:val="00BE6944"/>
    <w:rsid w:val="00BF0A91"/>
    <w:rsid w:val="00BF4902"/>
    <w:rsid w:val="00BF50FB"/>
    <w:rsid w:val="00C10D3B"/>
    <w:rsid w:val="00C145F3"/>
    <w:rsid w:val="00C22ADC"/>
    <w:rsid w:val="00C35D0C"/>
    <w:rsid w:val="00C54F18"/>
    <w:rsid w:val="00C56542"/>
    <w:rsid w:val="00C56802"/>
    <w:rsid w:val="00C65C99"/>
    <w:rsid w:val="00C76591"/>
    <w:rsid w:val="00C8099B"/>
    <w:rsid w:val="00C91CB6"/>
    <w:rsid w:val="00C93D2C"/>
    <w:rsid w:val="00CA2D96"/>
    <w:rsid w:val="00CA4AF9"/>
    <w:rsid w:val="00CA5464"/>
    <w:rsid w:val="00CB7503"/>
    <w:rsid w:val="00CB77D8"/>
    <w:rsid w:val="00CC3281"/>
    <w:rsid w:val="00CC71D2"/>
    <w:rsid w:val="00CC7310"/>
    <w:rsid w:val="00CD1018"/>
    <w:rsid w:val="00CD7E7A"/>
    <w:rsid w:val="00CE1871"/>
    <w:rsid w:val="00CE414D"/>
    <w:rsid w:val="00CE6086"/>
    <w:rsid w:val="00D02EA1"/>
    <w:rsid w:val="00D03C68"/>
    <w:rsid w:val="00D25FE8"/>
    <w:rsid w:val="00D26A2C"/>
    <w:rsid w:val="00D46553"/>
    <w:rsid w:val="00D47CB2"/>
    <w:rsid w:val="00D5172F"/>
    <w:rsid w:val="00D571BA"/>
    <w:rsid w:val="00D60C58"/>
    <w:rsid w:val="00D6574D"/>
    <w:rsid w:val="00D73BFC"/>
    <w:rsid w:val="00D73E39"/>
    <w:rsid w:val="00D8379E"/>
    <w:rsid w:val="00D94EB3"/>
    <w:rsid w:val="00D9569B"/>
    <w:rsid w:val="00DA0403"/>
    <w:rsid w:val="00DA0D3A"/>
    <w:rsid w:val="00DB20C0"/>
    <w:rsid w:val="00DB2EA4"/>
    <w:rsid w:val="00DB2FD2"/>
    <w:rsid w:val="00DC219A"/>
    <w:rsid w:val="00DC6057"/>
    <w:rsid w:val="00DC6904"/>
    <w:rsid w:val="00DC6C8D"/>
    <w:rsid w:val="00DD047C"/>
    <w:rsid w:val="00DD3856"/>
    <w:rsid w:val="00DD3B3E"/>
    <w:rsid w:val="00DD7BFA"/>
    <w:rsid w:val="00DE13A1"/>
    <w:rsid w:val="00DF0451"/>
    <w:rsid w:val="00DF0C2D"/>
    <w:rsid w:val="00E02AE8"/>
    <w:rsid w:val="00E0614D"/>
    <w:rsid w:val="00E071BF"/>
    <w:rsid w:val="00E143EB"/>
    <w:rsid w:val="00E14CE2"/>
    <w:rsid w:val="00E16835"/>
    <w:rsid w:val="00E208B1"/>
    <w:rsid w:val="00E34AA6"/>
    <w:rsid w:val="00E35D82"/>
    <w:rsid w:val="00E44858"/>
    <w:rsid w:val="00E4763A"/>
    <w:rsid w:val="00E51347"/>
    <w:rsid w:val="00E55058"/>
    <w:rsid w:val="00E61569"/>
    <w:rsid w:val="00E62A1D"/>
    <w:rsid w:val="00E64D2A"/>
    <w:rsid w:val="00E67768"/>
    <w:rsid w:val="00E7433E"/>
    <w:rsid w:val="00E82305"/>
    <w:rsid w:val="00E846CE"/>
    <w:rsid w:val="00E930BC"/>
    <w:rsid w:val="00E94FC2"/>
    <w:rsid w:val="00E9751D"/>
    <w:rsid w:val="00E97DA7"/>
    <w:rsid w:val="00EA5D10"/>
    <w:rsid w:val="00EA7866"/>
    <w:rsid w:val="00EB413E"/>
    <w:rsid w:val="00EB6DDC"/>
    <w:rsid w:val="00EC3746"/>
    <w:rsid w:val="00ED2D75"/>
    <w:rsid w:val="00ED5256"/>
    <w:rsid w:val="00ED5829"/>
    <w:rsid w:val="00ED6BE2"/>
    <w:rsid w:val="00EE44F9"/>
    <w:rsid w:val="00F035EF"/>
    <w:rsid w:val="00F04B3F"/>
    <w:rsid w:val="00F05ACD"/>
    <w:rsid w:val="00F1104B"/>
    <w:rsid w:val="00F117B4"/>
    <w:rsid w:val="00F117F2"/>
    <w:rsid w:val="00F11BE2"/>
    <w:rsid w:val="00F203A6"/>
    <w:rsid w:val="00F233BE"/>
    <w:rsid w:val="00F340E1"/>
    <w:rsid w:val="00F3737D"/>
    <w:rsid w:val="00F406AC"/>
    <w:rsid w:val="00F429DB"/>
    <w:rsid w:val="00F51BCE"/>
    <w:rsid w:val="00F52B4B"/>
    <w:rsid w:val="00F54370"/>
    <w:rsid w:val="00F57819"/>
    <w:rsid w:val="00F65211"/>
    <w:rsid w:val="00F679EA"/>
    <w:rsid w:val="00F70950"/>
    <w:rsid w:val="00F814CC"/>
    <w:rsid w:val="00F82AAC"/>
    <w:rsid w:val="00F916EE"/>
    <w:rsid w:val="00F935FE"/>
    <w:rsid w:val="00FA6F68"/>
    <w:rsid w:val="00FE400D"/>
    <w:rsid w:val="00FE5548"/>
    <w:rsid w:val="00FE5DB7"/>
    <w:rsid w:val="00FF3F57"/>
    <w:rsid w:val="00FF74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895E6"/>
  <w15:docId w15:val="{C8034C61-F65E-48FB-95B7-B4D461638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479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4797A"/>
    <w:pPr>
      <w:keepNext/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797A"/>
    <w:rPr>
      <w:rFonts w:ascii="Times New Roman" w:eastAsia="Times New Roman" w:hAnsi="Times New Roman" w:cs="Times New Roman"/>
      <w:b/>
      <w:szCs w:val="20"/>
    </w:rPr>
  </w:style>
  <w:style w:type="character" w:styleId="Hyperlink">
    <w:name w:val="Hyperlink"/>
    <w:rsid w:val="0094797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B28D9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2D35EE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35EE"/>
    <w:rPr>
      <w:rFonts w:ascii="Consolas" w:eastAsia="Times New Roman" w:hAnsi="Consolas" w:cs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E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EF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29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91F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29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91F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240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70950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F7095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F1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1E7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1E7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E7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E02AE8"/>
    <w:rPr>
      <w:rFonts w:ascii="CenturyGothic-Bold" w:hAnsi="CenturyGothic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02AE8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0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tch Mott MacDonald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e Mills</dc:creator>
  <cp:lastModifiedBy>Hector Orozco</cp:lastModifiedBy>
  <cp:revision>7</cp:revision>
  <cp:lastPrinted>2016-04-06T12:20:00Z</cp:lastPrinted>
  <dcterms:created xsi:type="dcterms:W3CDTF">2019-10-11T17:22:00Z</dcterms:created>
  <dcterms:modified xsi:type="dcterms:W3CDTF">2020-03-04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